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F3C3F6" w14:textId="77777777" w:rsidR="0053092D" w:rsidRDefault="00D91FFF">
      <w:r>
        <w:t>JDK, JAVA FX and NetBeans installation guide (ICT373):</w:t>
      </w:r>
    </w:p>
    <w:p w14:paraId="769693C0" w14:textId="3015C3DC" w:rsidR="0056100D" w:rsidRDefault="0056100D" w:rsidP="0056100D">
      <w:pPr>
        <w:pStyle w:val="ListParagraph"/>
        <w:numPr>
          <w:ilvl w:val="0"/>
          <w:numId w:val="2"/>
        </w:numPr>
      </w:pPr>
      <w:r>
        <w:t xml:space="preserve">Install Java. </w:t>
      </w:r>
    </w:p>
    <w:p w14:paraId="3F68C165" w14:textId="741130AC" w:rsidR="00D91FFF" w:rsidRDefault="0056100D" w:rsidP="0056100D">
      <w:pPr>
        <w:pStyle w:val="ListParagraph"/>
        <w:numPr>
          <w:ilvl w:val="0"/>
          <w:numId w:val="2"/>
        </w:numPr>
      </w:pPr>
      <w:r>
        <w:t xml:space="preserve">Install </w:t>
      </w:r>
      <w:r w:rsidR="00CB05F6">
        <w:t>Apache Ne</w:t>
      </w:r>
      <w:proofErr w:type="spellStart"/>
      <w:r w:rsidR="00CB05F6">
        <w:t>tbeans</w:t>
      </w:r>
      <w:proofErr w:type="spellEnd"/>
      <w:r w:rsidR="00CB05F6">
        <w:t xml:space="preserve"> </w:t>
      </w:r>
    </w:p>
    <w:p w14:paraId="42419957" w14:textId="7E663E56" w:rsidR="00D91FFF" w:rsidRPr="0056100D" w:rsidRDefault="0056100D" w:rsidP="0056100D">
      <w:pPr>
        <w:pStyle w:val="ListParagraph"/>
        <w:numPr>
          <w:ilvl w:val="0"/>
          <w:numId w:val="2"/>
        </w:numPr>
        <w:rPr>
          <w:color w:val="FF0000"/>
        </w:rPr>
      </w:pPr>
      <w:r>
        <w:t xml:space="preserve">E.g., Follow </w:t>
      </w:r>
      <w:hyperlink r:id="rId5" w:history="1">
        <w:r w:rsidRPr="00E7263D">
          <w:rPr>
            <w:rStyle w:val="Hyperlink"/>
          </w:rPr>
          <w:t>https://www.youtube.com/watch?v=6E4IkTuvUCI</w:t>
        </w:r>
      </w:hyperlink>
      <w:r>
        <w:t xml:space="preserve"> for JavaFX SDK and JDK.</w:t>
      </w:r>
      <w:r w:rsidR="00CB05F6" w:rsidRPr="0056100D">
        <w:rPr>
          <w:color w:val="FF0000"/>
        </w:rPr>
        <w:t xml:space="preserve"> </w:t>
      </w:r>
    </w:p>
    <w:sectPr w:rsidR="00D91FFF" w:rsidRPr="005610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752CC0"/>
    <w:multiLevelType w:val="hybridMultilevel"/>
    <w:tmpl w:val="E3A0F9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207578"/>
    <w:multiLevelType w:val="hybridMultilevel"/>
    <w:tmpl w:val="AF6AFD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2273805">
    <w:abstractNumId w:val="1"/>
  </w:num>
  <w:num w:numId="2" w16cid:durableId="16418388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sTA2MbAwNTcwNzNS0lEKTi0uzszPAykwqQUAQaAVkCwAAAA="/>
  </w:docVars>
  <w:rsids>
    <w:rsidRoot w:val="00D91FFF"/>
    <w:rsid w:val="00052ED3"/>
    <w:rsid w:val="002E228A"/>
    <w:rsid w:val="0053092D"/>
    <w:rsid w:val="0056100D"/>
    <w:rsid w:val="0075730D"/>
    <w:rsid w:val="00A83B90"/>
    <w:rsid w:val="00B94908"/>
    <w:rsid w:val="00CB05F6"/>
    <w:rsid w:val="00D91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DA5AF4"/>
  <w15:chartTrackingRefBased/>
  <w15:docId w15:val="{9BEBA26A-CAD7-4DC9-8F49-35D8AA067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91FFF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91FFF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CB05F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610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youtube.com/watch?v=6E4IkTuvUCI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35</Words>
  <Characters>20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150534</dc:creator>
  <cp:keywords/>
  <dc:description/>
  <cp:lastModifiedBy>Ferdous Sohel</cp:lastModifiedBy>
  <cp:revision>6</cp:revision>
  <dcterms:created xsi:type="dcterms:W3CDTF">2023-04-27T05:52:00Z</dcterms:created>
  <dcterms:modified xsi:type="dcterms:W3CDTF">2024-05-31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d9e8a3b6aac7c986e02422305522839b6045a1152cb85839b8e49f711ff57e</vt:lpwstr>
  </property>
</Properties>
</file>